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737C" w:rsidRPr="005E6973" w:rsidRDefault="00FA737C" w:rsidP="00445AD7">
      <w:pPr>
        <w:spacing w:after="0"/>
        <w:jc w:val="center"/>
        <w:rPr>
          <w:rFonts w:cs="Calibri"/>
          <w:b/>
          <w:sz w:val="28"/>
        </w:rPr>
      </w:pPr>
      <w:bookmarkStart w:id="0" w:name="_GoBack"/>
      <w:bookmarkEnd w:id="0"/>
      <w:r w:rsidRPr="005E6973">
        <w:rPr>
          <w:rFonts w:cs="Calibri"/>
          <w:b/>
          <w:sz w:val="28"/>
        </w:rPr>
        <w:t>CALENDAR OF ASSIGNMENTS</w:t>
      </w:r>
    </w:p>
    <w:p w:rsidR="00FA737C" w:rsidRPr="005E6973" w:rsidRDefault="00FA737C" w:rsidP="00445AD7">
      <w:pPr>
        <w:spacing w:after="0"/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>B</w:t>
      </w:r>
      <w:r w:rsidR="00CC273C">
        <w:rPr>
          <w:rFonts w:cs="Calibri"/>
          <w:b/>
          <w:sz w:val="28"/>
        </w:rPr>
        <w:t>US</w:t>
      </w:r>
      <w:r w:rsidRPr="005E6973">
        <w:rPr>
          <w:rFonts w:cs="Calibri"/>
          <w:b/>
          <w:sz w:val="28"/>
        </w:rPr>
        <w:t xml:space="preserve">302: </w:t>
      </w:r>
      <w:r w:rsidR="003E735D">
        <w:rPr>
          <w:rFonts w:cs="Calibri"/>
          <w:b/>
          <w:sz w:val="28"/>
        </w:rPr>
        <w:t>Fall</w:t>
      </w:r>
      <w:r w:rsidR="00911EFC">
        <w:rPr>
          <w:rFonts w:cs="Calibri"/>
          <w:b/>
          <w:sz w:val="28"/>
        </w:rPr>
        <w:t xml:space="preserve"> 201</w:t>
      </w:r>
      <w:r w:rsidR="00776236">
        <w:rPr>
          <w:rFonts w:cs="Calibri"/>
          <w:b/>
          <w:sz w:val="28"/>
        </w:rPr>
        <w:t>6</w:t>
      </w:r>
    </w:p>
    <w:p w:rsidR="00FA737C" w:rsidRPr="005E6973" w:rsidRDefault="00FA737C" w:rsidP="00A73501">
      <w:pPr>
        <w:jc w:val="center"/>
        <w:rPr>
          <w:rFonts w:cs="Calibri"/>
          <w:b/>
          <w:sz w:val="28"/>
        </w:rPr>
      </w:pPr>
      <w:r w:rsidRPr="005E6973">
        <w:rPr>
          <w:rFonts w:cs="Calibri"/>
          <w:b/>
          <w:sz w:val="28"/>
        </w:rPr>
        <w:t xml:space="preserve">(Generic Calendar for classes meeting </w:t>
      </w:r>
      <w:r w:rsidRPr="008A4E7C">
        <w:rPr>
          <w:rFonts w:cs="Calibri"/>
          <w:b/>
          <w:i/>
          <w:sz w:val="28"/>
          <w:u w:val="single"/>
        </w:rPr>
        <w:t>once</w:t>
      </w:r>
      <w:r w:rsidRPr="005E6973">
        <w:rPr>
          <w:rFonts w:cs="Calibri"/>
          <w:b/>
          <w:sz w:val="28"/>
        </w:rPr>
        <w:t xml:space="preserve"> per week)</w:t>
      </w:r>
    </w:p>
    <w:tbl>
      <w:tblPr>
        <w:tblW w:w="14940" w:type="dxa"/>
        <w:tblInd w:w="-792" w:type="dxa"/>
        <w:tblLayout w:type="fixed"/>
        <w:tblLook w:val="00A0" w:firstRow="1" w:lastRow="0" w:firstColumn="1" w:lastColumn="0" w:noHBand="0" w:noVBand="0"/>
      </w:tblPr>
      <w:tblGrid>
        <w:gridCol w:w="996"/>
        <w:gridCol w:w="987"/>
        <w:gridCol w:w="2092"/>
        <w:gridCol w:w="3960"/>
        <w:gridCol w:w="6905"/>
      </w:tblGrid>
      <w:tr w:rsidR="00FA737C" w:rsidRPr="005E6973" w:rsidTr="00C62A70">
        <w:trPr>
          <w:cantSplit/>
          <w:trHeight w:val="375"/>
          <w:tblHeader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D9C3"/>
          </w:tcPr>
          <w:p w:rsidR="00FA737C" w:rsidRPr="005E6973" w:rsidRDefault="00FA737C" w:rsidP="00B06401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Week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Date</w:t>
            </w:r>
            <w:r w:rsidRPr="005E6973">
              <w:rPr>
                <w:rStyle w:val="FootnoteReference"/>
                <w:rFonts w:cs="Calibri"/>
                <w:b/>
                <w:color w:val="000000"/>
                <w:sz w:val="28"/>
              </w:rPr>
              <w:footnoteReference w:id="1"/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Topic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Agenda</w:t>
            </w:r>
          </w:p>
        </w:tc>
        <w:tc>
          <w:tcPr>
            <w:tcW w:w="6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3"/>
            <w:vAlign w:val="center"/>
          </w:tcPr>
          <w:p w:rsidR="00FA737C" w:rsidRPr="005E6973" w:rsidRDefault="00FA737C" w:rsidP="001277C2">
            <w:pPr>
              <w:spacing w:after="0" w:line="240" w:lineRule="auto"/>
              <w:jc w:val="center"/>
              <w:rPr>
                <w:rFonts w:cs="Calibri"/>
                <w:b/>
                <w:color w:val="000000"/>
              </w:rPr>
            </w:pPr>
            <w:r w:rsidRPr="005E6973">
              <w:rPr>
                <w:rFonts w:cs="Calibri"/>
                <w:b/>
                <w:color w:val="000000"/>
                <w:sz w:val="28"/>
              </w:rPr>
              <w:t>Reading</w:t>
            </w:r>
            <w:r w:rsidRPr="005E6973">
              <w:rPr>
                <w:rStyle w:val="FootnoteReference"/>
                <w:rFonts w:cs="Calibri"/>
                <w:b/>
                <w:color w:val="000000"/>
                <w:sz w:val="28"/>
              </w:rPr>
              <w:footnoteReference w:id="2"/>
            </w:r>
            <w:r w:rsidRPr="005E6973">
              <w:rPr>
                <w:rFonts w:cs="Calibri"/>
                <w:b/>
                <w:color w:val="000000"/>
                <w:sz w:val="28"/>
              </w:rPr>
              <w:t xml:space="preserve"> &amp; Homework Due</w:t>
            </w:r>
          </w:p>
        </w:tc>
      </w:tr>
      <w:tr w:rsidR="00FA737C" w:rsidRPr="005E6973" w:rsidTr="00C62A70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t>1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776236" w:rsidP="0077623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30</w:t>
            </w:r>
            <w:r w:rsidR="003E735D">
              <w:rPr>
                <w:rFonts w:cs="Calibri"/>
                <w:color w:val="000000"/>
              </w:rPr>
              <w:t>-Aug</w:t>
            </w:r>
          </w:p>
        </w:tc>
        <w:tc>
          <w:tcPr>
            <w:tcW w:w="2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urse Introduction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:</w:t>
            </w:r>
          </w:p>
          <w:p w:rsidR="00FA737C" w:rsidRPr="005E6973" w:rsidRDefault="00FA737C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urse Overview </w:t>
            </w:r>
          </w:p>
          <w:p w:rsidR="00FA737C" w:rsidRPr="005E6973" w:rsidRDefault="00FA737C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dministrative (30 minutes) </w:t>
            </w:r>
            <w:r w:rsidRPr="005E6973">
              <w:rPr>
                <w:rFonts w:ascii="Calibri" w:hAnsi="Calibri" w:cs="Calibri"/>
                <w:sz w:val="20"/>
                <w:szCs w:val="20"/>
              </w:rPr>
              <w:br/>
              <w:t xml:space="preserve">(roll, name tags, 3x5 cards) </w:t>
            </w:r>
          </w:p>
          <w:p w:rsidR="00FA737C" w:rsidRPr="005E6973" w:rsidRDefault="00FA737C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PT slides: “Welcome to Business 302” – (35 min.) overview of course </w:t>
            </w:r>
          </w:p>
          <w:p w:rsidR="00FA737C" w:rsidRPr="005E6973" w:rsidRDefault="00FA737C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plore website (10 min.) </w:t>
            </w:r>
          </w:p>
          <w:p w:rsidR="00FA737C" w:rsidRPr="005E6973" w:rsidRDefault="00FA737C" w:rsidP="007A30A5">
            <w:pPr>
              <w:pStyle w:val="Default"/>
              <w:numPr>
                <w:ilvl w:val="0"/>
                <w:numId w:val="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ce Breaker (60 min.) – 3x5 cards – hair &amp; eye color, shoes, etc. – find classmate.</w:t>
            </w:r>
          </w:p>
        </w:tc>
        <w:tc>
          <w:tcPr>
            <w:tcW w:w="6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7A30A5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A737C" w:rsidRPr="005E6973" w:rsidTr="00C62A70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E16182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776236" w:rsidP="0077623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6</w:t>
            </w:r>
            <w:r w:rsidR="003E735D">
              <w:rPr>
                <w:rFonts w:cs="Calibri"/>
                <w:color w:val="000000"/>
              </w:rPr>
              <w:t>-Sep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Team Process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737C" w:rsidRPr="005E6973" w:rsidRDefault="00FA737C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s Formed/Assigned Seats </w:t>
            </w:r>
          </w:p>
          <w:p w:rsidR="00FA737C" w:rsidRPr="005E6973" w:rsidRDefault="00FA737C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Jung Typology (Myers Briggs) (20 min.) </w:t>
            </w:r>
          </w:p>
          <w:p w:rsidR="00FA737C" w:rsidRPr="005E6973" w:rsidRDefault="00FA737C" w:rsidP="007A30A5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PT slides: “Types and Teams” </w:t>
            </w:r>
          </w:p>
          <w:p w:rsidR="00FA737C" w:rsidRPr="005E6973" w:rsidRDefault="00FA737C" w:rsidP="005025DE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ilding Effective Teams: Sister Act Video Clip &amp; Debrief or Remember the Titans Video Clip &amp; Debrief (25 min.) </w:t>
            </w:r>
          </w:p>
          <w:p w:rsidR="00FA737C" w:rsidRPr="005E6973" w:rsidRDefault="00FA737C" w:rsidP="005025DE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Process Rules (10 min.) </w:t>
            </w:r>
          </w:p>
          <w:p w:rsidR="00FA737C" w:rsidRPr="005E6973" w:rsidRDefault="00FA737C" w:rsidP="005025DE">
            <w:pPr>
              <w:pStyle w:val="Default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PT slides: “Building Effective Teams” </w:t>
            </w:r>
          </w:p>
          <w:p w:rsidR="00FA737C" w:rsidRPr="005E6973" w:rsidRDefault="00FA737C" w:rsidP="005025DE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s 1 &amp; 2 – explained &amp; grading criteria reviewed (25 min.) </w:t>
            </w:r>
          </w:p>
          <w:p w:rsidR="00FA737C" w:rsidRPr="005E6973" w:rsidRDefault="00FA10DB" w:rsidP="00545BB7">
            <w:pPr>
              <w:pStyle w:val="Default"/>
              <w:numPr>
                <w:ilvl w:val="0"/>
                <w:numId w:val="6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COBAE options assigned &amp; explained (20 min.) </w:t>
            </w:r>
          </w:p>
        </w:tc>
        <w:tc>
          <w:tcPr>
            <w:tcW w:w="6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:rsidR="00FA737C" w:rsidRPr="005E6973" w:rsidRDefault="00FA737C" w:rsidP="00E16182">
            <w:pPr>
              <w:pStyle w:val="Default"/>
              <w:numPr>
                <w:ilvl w:val="0"/>
                <w:numId w:val="5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d:</w:t>
            </w:r>
          </w:p>
          <w:p w:rsidR="00FA737C" w:rsidRPr="005E6973" w:rsidRDefault="00FA737C" w:rsidP="00E16182">
            <w:pPr>
              <w:pStyle w:val="Default"/>
              <w:numPr>
                <w:ilvl w:val="1"/>
                <w:numId w:val="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Humanmetrics-Jung Typology Test @ http://www.humanmetrics.com/cgi-win/JTypes2.asp </w:t>
            </w:r>
          </w:p>
          <w:p w:rsidR="00FA737C" w:rsidRPr="005E6973" w:rsidRDefault="00FA737C" w:rsidP="00E16182">
            <w:pPr>
              <w:pStyle w:val="Default"/>
              <w:numPr>
                <w:ilvl w:val="1"/>
                <w:numId w:val="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S 302 Team Assignment Form –CP p. 8 </w:t>
            </w:r>
          </w:p>
          <w:p w:rsidR="00FA737C" w:rsidRPr="005E6973" w:rsidRDefault="000120F3" w:rsidP="00E16182">
            <w:pPr>
              <w:pStyle w:val="Default"/>
              <w:numPr>
                <w:ilvl w:val="0"/>
                <w:numId w:val="3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urse Pack or online resource</w:t>
            </w:r>
            <w:r w:rsidR="00FA737C" w:rsidRPr="005E6973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  <w:p w:rsidR="00FA737C" w:rsidRPr="005E6973" w:rsidRDefault="00FA737C" w:rsidP="00E16182">
            <w:pPr>
              <w:pStyle w:val="Default"/>
              <w:numPr>
                <w:ilvl w:val="1"/>
                <w:numId w:val="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Building Effective Teams - CP pp. 9-12 </w:t>
            </w:r>
          </w:p>
          <w:p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ypes and Teams – CP pp. 13-16 </w:t>
            </w:r>
          </w:p>
          <w:p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ercise #1 – Team Trust Building – CP p. 17 </w:t>
            </w:r>
          </w:p>
          <w:p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rading Criteria: Exercise #1 – Team Trust Building – CP p. 18 </w:t>
            </w:r>
          </w:p>
          <w:p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xercise #2 - Rules of Behavior – CP p. 20 </w:t>
            </w:r>
          </w:p>
          <w:p w:rsidR="00FA737C" w:rsidRPr="005E6973" w:rsidRDefault="00FA737C" w:rsidP="00E16182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rading Criteria: Exercise #2 - Rules of Behavior – CP p. 21 </w:t>
            </w:r>
          </w:p>
          <w:p w:rsidR="00FA737C" w:rsidRPr="005E6973" w:rsidRDefault="00FA737C" w:rsidP="00D9308A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ce Breakers / Mixers – CP pp. 23-28</w:t>
            </w:r>
          </w:p>
          <w:p w:rsidR="00FA737C" w:rsidRPr="005E6973" w:rsidRDefault="00FA10DB" w:rsidP="00D9308A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>COBAE Options Exercise</w:t>
            </w:r>
          </w:p>
          <w:p w:rsidR="00FA737C" w:rsidRPr="005E6973" w:rsidRDefault="00FA737C" w:rsidP="00D9308A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Bus. 302 Career Options in Business</w:t>
            </w:r>
          </w:p>
          <w:p w:rsidR="00FA737C" w:rsidRPr="00C87EE3" w:rsidRDefault="00FA10DB" w:rsidP="004F3F1D">
            <w:pPr>
              <w:pStyle w:val="Default"/>
              <w:numPr>
                <w:ilvl w:val="1"/>
                <w:numId w:val="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COBAE Options Grading Sheet </w:t>
            </w:r>
          </w:p>
        </w:tc>
      </w:tr>
      <w:tr w:rsidR="00FA737C" w:rsidRPr="005E6973" w:rsidTr="00C62A70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E16182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t>3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776236" w:rsidP="0077623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3</w:t>
            </w:r>
            <w:r w:rsidR="00236F73">
              <w:rPr>
                <w:rFonts w:cs="Calibri"/>
                <w:color w:val="000000"/>
              </w:rPr>
              <w:t>-Sep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73294" w:rsidRDefault="00FA737C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Team Building</w:t>
            </w:r>
            <w:r w:rsidR="00273294">
              <w:rPr>
                <w:rFonts w:cs="Calibri"/>
                <w:color w:val="000000"/>
              </w:rPr>
              <w:t xml:space="preserve"> </w:t>
            </w:r>
          </w:p>
          <w:p w:rsidR="00273294" w:rsidRPr="00273294" w:rsidRDefault="00273294" w:rsidP="004F3F1D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</w:p>
          <w:p w:rsidR="00273294" w:rsidRPr="00273294" w:rsidRDefault="00273294" w:rsidP="004F3F1D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</w:p>
          <w:p w:rsidR="00273294" w:rsidRPr="00273294" w:rsidRDefault="00273294" w:rsidP="004F3F1D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</w:p>
          <w:p w:rsidR="00273294" w:rsidRPr="00273294" w:rsidRDefault="00273294" w:rsidP="004F3F1D">
            <w:pPr>
              <w:spacing w:after="0" w:line="240" w:lineRule="auto"/>
              <w:jc w:val="center"/>
              <w:rPr>
                <w:rFonts w:cs="Calibri"/>
                <w:color w:val="000000"/>
                <w:sz w:val="20"/>
              </w:rPr>
            </w:pPr>
          </w:p>
          <w:p w:rsidR="00FA737C" w:rsidRPr="005E6973" w:rsidRDefault="00273294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Case Process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737C" w:rsidRPr="005E6973" w:rsidRDefault="00FA737C" w:rsidP="00445AD7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Building Exercise (25 min.) (Instructor’s choice – beach ball, construction paper, </w:t>
            </w:r>
            <w:r w:rsidR="00D301EF" w:rsidRPr="005E6973">
              <w:rPr>
                <w:rFonts w:ascii="Calibri" w:hAnsi="Calibri" w:cs="Calibri"/>
                <w:sz w:val="20"/>
                <w:szCs w:val="20"/>
              </w:rPr>
              <w:t>etc.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) </w:t>
            </w:r>
          </w:p>
          <w:p w:rsidR="00FA737C" w:rsidRPr="005E6973" w:rsidRDefault="00FA737C" w:rsidP="00445AD7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ebrief exercise (10 min.) </w:t>
            </w:r>
          </w:p>
          <w:p w:rsidR="00FA737C" w:rsidRPr="005E6973" w:rsidRDefault="00FA737C" w:rsidP="00445AD7">
            <w:pPr>
              <w:pStyle w:val="Default"/>
              <w:numPr>
                <w:ilvl w:val="0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ase Process (40 min.) </w:t>
            </w:r>
          </w:p>
          <w:p w:rsidR="00FA737C" w:rsidRPr="005E6973" w:rsidRDefault="00FA737C" w:rsidP="00445AD7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oaching Session</w:t>
            </w:r>
          </w:p>
          <w:p w:rsidR="00FA737C" w:rsidRPr="005E6973" w:rsidRDefault="00FA737C" w:rsidP="00445AD7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</w:t>
            </w:r>
          </w:p>
          <w:p w:rsidR="00FA737C" w:rsidRPr="005E6973" w:rsidRDefault="00FA737C" w:rsidP="00445AD7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 Exercise </w:t>
            </w:r>
          </w:p>
          <w:p w:rsidR="00FA737C" w:rsidRPr="005E6973" w:rsidRDefault="00FA737C" w:rsidP="00445AD7">
            <w:pPr>
              <w:pStyle w:val="Default"/>
              <w:numPr>
                <w:ilvl w:val="1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ation Session</w:t>
            </w:r>
          </w:p>
          <w:p w:rsidR="00FA737C" w:rsidRPr="005E6973" w:rsidRDefault="00FA737C" w:rsidP="00445AD7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Oral Presentation </w:t>
            </w:r>
          </w:p>
          <w:p w:rsidR="00FA737C" w:rsidRPr="005E6973" w:rsidRDefault="00FA737C" w:rsidP="00445AD7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hallenge Team </w:t>
            </w:r>
          </w:p>
          <w:p w:rsidR="00FA737C" w:rsidRPr="005E6973" w:rsidRDefault="00FA737C" w:rsidP="00445AD7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ritten Report </w:t>
            </w:r>
          </w:p>
          <w:p w:rsidR="00FA737C" w:rsidRPr="005E6973" w:rsidRDefault="00FA737C" w:rsidP="00445AD7">
            <w:pPr>
              <w:pStyle w:val="Default"/>
              <w:numPr>
                <w:ilvl w:val="2"/>
                <w:numId w:val="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</w:t>
            </w:r>
          </w:p>
        </w:tc>
        <w:tc>
          <w:tcPr>
            <w:tcW w:w="6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 - Team Process Rules – CP p. 34 </w:t>
            </w:r>
          </w:p>
          <w:p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 – Template; Sample Team Work Plan; Team Work Plans: Evaluation Criteria; Steps In Creating Winning Teams – CP pp. 35-39 </w:t>
            </w:r>
          </w:p>
          <w:p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oing Case Analysis as a Team CP p. 40 </w:t>
            </w:r>
          </w:p>
          <w:p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Form - CP p. 38 </w:t>
            </w:r>
          </w:p>
          <w:p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uggestions for Making Effective Presentations; Presentation Evaluation Form; Role of the Challenge Team; Challenge Team Grading Form – CP 41-44 </w:t>
            </w:r>
          </w:p>
          <w:p w:rsidR="00FA737C" w:rsidRPr="005E6973" w:rsidRDefault="00FA737C" w:rsidP="00445AD7">
            <w:pPr>
              <w:pStyle w:val="Default"/>
              <w:numPr>
                <w:ilvl w:val="0"/>
                <w:numId w:val="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Guidelines for Written Communications – CP pp. 116-118 </w:t>
            </w:r>
          </w:p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FA737C" w:rsidRPr="005E6973" w:rsidTr="00C62A70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E16182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lastRenderedPageBreak/>
              <w:t>4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776236" w:rsidP="0077623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0</w:t>
            </w:r>
            <w:r w:rsidR="00236F73">
              <w:rPr>
                <w:rFonts w:cs="Calibri"/>
                <w:color w:val="000000"/>
              </w:rPr>
              <w:t>-Sep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Academic Honesty and Ethics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Discuss Team Exercises 1 &amp; 2 </w:t>
            </w:r>
          </w:p>
          <w:p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cademic Honesty (50 min.) </w:t>
            </w:r>
          </w:p>
          <w:p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re Values </w:t>
            </w:r>
          </w:p>
          <w:p w:rsidR="00FA737C" w:rsidRPr="005E6973" w:rsidRDefault="00FA737C" w:rsidP="00D9308A">
            <w:pPr>
              <w:pStyle w:val="Default"/>
              <w:numPr>
                <w:ilvl w:val="0"/>
                <w:numId w:val="1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cademic Honesty </w:t>
            </w:r>
          </w:p>
          <w:p w:rsidR="00FA737C" w:rsidRDefault="00FA737C" w:rsidP="00D9308A">
            <w:pPr>
              <w:pStyle w:val="Default"/>
              <w:numPr>
                <w:ilvl w:val="0"/>
                <w:numId w:val="1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lagiarism</w:t>
            </w:r>
          </w:p>
          <w:p w:rsidR="006D7018" w:rsidRPr="005E6973" w:rsidRDefault="006D7018" w:rsidP="006D7018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:rsidR="00FA737C" w:rsidRPr="005E6973" w:rsidRDefault="00FA737C" w:rsidP="00375A99">
            <w:pPr>
              <w:pStyle w:val="Default"/>
              <w:numPr>
                <w:ilvl w:val="0"/>
                <w:numId w:val="13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Ethical Theories/Approaches </w:t>
            </w:r>
          </w:p>
        </w:tc>
        <w:tc>
          <w:tcPr>
            <w:tcW w:w="6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D9308A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Turn in at start of class: </w:t>
            </w:r>
          </w:p>
          <w:p w:rsidR="00FA737C" w:rsidRPr="005E6973" w:rsidRDefault="00FA737C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xercises 1 &amp; 2 </w:t>
            </w:r>
          </w:p>
          <w:p w:rsidR="00FA737C" w:rsidRPr="005E6973" w:rsidRDefault="00FA737C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Case Preferences </w:t>
            </w:r>
          </w:p>
          <w:p w:rsidR="00FA737C" w:rsidRPr="005E6973" w:rsidRDefault="00FA737C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igned/Dated Student Core Values Statement – CP p. 46 </w:t>
            </w:r>
          </w:p>
          <w:p w:rsidR="00FA737C" w:rsidRPr="005E6973" w:rsidRDefault="00FA737C" w:rsidP="00D9308A">
            <w:pPr>
              <w:pStyle w:val="Default"/>
              <w:numPr>
                <w:ilvl w:val="0"/>
                <w:numId w:val="1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igned/Dated Statement on Academic Honesty and Plagiarism – CP p. 49 </w:t>
            </w:r>
          </w:p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Bring to class: </w:t>
            </w:r>
          </w:p>
          <w:p w:rsidR="00FA737C" w:rsidRPr="005E6973" w:rsidRDefault="00FA737C" w:rsidP="00375A99">
            <w:pPr>
              <w:pStyle w:val="Default"/>
              <w:numPr>
                <w:ilvl w:val="0"/>
                <w:numId w:val="1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thical Decision Making - CP pp. 93-102</w:t>
            </w:r>
          </w:p>
          <w:p w:rsidR="00FA737C" w:rsidRPr="005E6973" w:rsidRDefault="00FA737C" w:rsidP="00D9308A">
            <w:pPr>
              <w:pStyle w:val="Default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SUN Catalog Copy on Academic Dishonesty – CP p. 47-48 </w:t>
            </w:r>
          </w:p>
          <w:p w:rsidR="00FA737C" w:rsidRPr="0053796B" w:rsidRDefault="00FA737C" w:rsidP="004F3F1D">
            <w:pPr>
              <w:pStyle w:val="Default"/>
              <w:numPr>
                <w:ilvl w:val="0"/>
                <w:numId w:val="12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Avoiding Plagiarism and Citing Electronic Documents – CP pp. 51-63 </w:t>
            </w:r>
          </w:p>
        </w:tc>
      </w:tr>
      <w:tr w:rsidR="00FA737C" w:rsidRPr="005E6973" w:rsidTr="00C62A70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E16182">
            <w:pPr>
              <w:jc w:val="center"/>
              <w:rPr>
                <w:rFonts w:cs="Calibri"/>
              </w:rPr>
            </w:pPr>
            <w:r w:rsidRPr="005E6973">
              <w:rPr>
                <w:rFonts w:cs="Calibri"/>
              </w:rPr>
              <w:t>5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236F73" w:rsidP="00505C9C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</w:t>
            </w:r>
            <w:r w:rsidR="00776236">
              <w:rPr>
                <w:rFonts w:cs="Calibri"/>
                <w:color w:val="000000"/>
              </w:rPr>
              <w:t>7</w:t>
            </w:r>
            <w:r>
              <w:rPr>
                <w:rFonts w:cs="Calibri"/>
                <w:color w:val="000000"/>
              </w:rPr>
              <w:t>-Sep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Default="00FA10DB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David Nazarian </w:t>
            </w:r>
            <w:r w:rsidR="00FA737C" w:rsidRPr="005E6973">
              <w:rPr>
                <w:rFonts w:cs="Calibri"/>
                <w:color w:val="000000"/>
              </w:rPr>
              <w:t>COBAE Options</w:t>
            </w:r>
          </w:p>
          <w:p w:rsidR="00FA10DB" w:rsidRDefault="00FA10DB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:rsidR="00FA10DB" w:rsidRDefault="00FA10DB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:rsidR="00FA10DB" w:rsidRDefault="00FA10DB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:rsidR="006D7018" w:rsidRDefault="006D7018" w:rsidP="004F3F1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:rsidR="00FA737C" w:rsidRPr="005E6973" w:rsidRDefault="00FA10DB" w:rsidP="006D7018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ing Session for Case 1 “July at the Multiplex”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737C" w:rsidRPr="005E6973" w:rsidRDefault="00FA10DB" w:rsidP="004B4E2D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COBAE options presented (75 min.) </w:t>
            </w:r>
          </w:p>
          <w:p w:rsidR="00FA10DB" w:rsidRDefault="00FA737C" w:rsidP="00EA6484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ach team having 7-10 min. to present with 1 min. to set up, etc.</w:t>
            </w:r>
          </w:p>
          <w:p w:rsidR="004B4E2D" w:rsidRDefault="00FA737C" w:rsidP="00FA10DB">
            <w:pPr>
              <w:pStyle w:val="Default"/>
              <w:ind w:left="360"/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4B4E2D" w:rsidRPr="00EA6484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“July at Multiplex” – Case #1 (60 min.) </w:t>
            </w:r>
          </w:p>
          <w:p w:rsidR="00FA10DB" w:rsidRPr="00EA6484" w:rsidRDefault="00FA10DB" w:rsidP="00FA10DB">
            <w:pPr>
              <w:pStyle w:val="Default"/>
              <w:numPr>
                <w:ilvl w:val="0"/>
                <w:numId w:val="1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view Work Plan – “July at the Multiplex” – Case #1</w:t>
            </w:r>
          </w:p>
        </w:tc>
        <w:tc>
          <w:tcPr>
            <w:tcW w:w="6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Complete prior to class: </w:t>
            </w:r>
          </w:p>
          <w:p w:rsidR="00FA737C" w:rsidRDefault="00FA737C" w:rsidP="00B111FB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 CP p. 38 – evaluate each team member’s performance in pre</w:t>
            </w:r>
            <w:r w:rsidR="00363E95">
              <w:rPr>
                <w:rFonts w:ascii="Calibri" w:hAnsi="Calibri" w:cs="Calibri"/>
                <w:sz w:val="20"/>
                <w:szCs w:val="20"/>
              </w:rPr>
              <w:t xml:space="preserve">paring </w:t>
            </w:r>
            <w:r w:rsidR="00FA10DB"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363E95">
              <w:rPr>
                <w:rFonts w:ascii="Calibri" w:hAnsi="Calibri" w:cs="Calibri"/>
                <w:sz w:val="20"/>
                <w:szCs w:val="20"/>
              </w:rPr>
              <w:t>COBAE exercise.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Work Plan: “July at Multiplex” – Case #1 </w:t>
            </w:r>
          </w:p>
          <w:p w:rsidR="00FA10DB" w:rsidRDefault="00FA10DB" w:rsidP="00FA10DB">
            <w:pPr>
              <w:pStyle w:val="Default"/>
              <w:numPr>
                <w:ilvl w:val="0"/>
                <w:numId w:val="1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List of Individual Team Questions to be Resolved Regarding “July at Multiplex” - Case #1</w:t>
            </w:r>
          </w:p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:</w:t>
            </w:r>
          </w:p>
          <w:p w:rsidR="00FA737C" w:rsidRPr="00FA10DB" w:rsidRDefault="00FA10DB" w:rsidP="004F3F1D">
            <w:pPr>
              <w:pStyle w:val="Default"/>
              <w:numPr>
                <w:ilvl w:val="0"/>
                <w:numId w:val="1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“July at the Multiplex” – </w:t>
            </w:r>
            <w:r>
              <w:rPr>
                <w:rFonts w:ascii="Calibri" w:hAnsi="Calibri" w:cs="Calibri"/>
                <w:sz w:val="20"/>
                <w:szCs w:val="20"/>
              </w:rPr>
              <w:t>BUS302 website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:rsidR="00FA737C" w:rsidRPr="005E6973" w:rsidRDefault="00FA737C" w:rsidP="004F3F1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Bring to class:</w:t>
            </w:r>
          </w:p>
          <w:p w:rsidR="00FA737C" w:rsidRPr="0053796B" w:rsidRDefault="00FA10DB" w:rsidP="004F3F1D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vid Nazarian </w:t>
            </w:r>
            <w:r w:rsidR="00FA737C" w:rsidRPr="005E6973">
              <w:rPr>
                <w:rFonts w:ascii="Calibri" w:hAnsi="Calibri" w:cs="Calibri"/>
                <w:sz w:val="20"/>
                <w:szCs w:val="20"/>
              </w:rPr>
              <w:t xml:space="preserve">COBAE Options Exercise Grading Sheet - CP P. 32 </w:t>
            </w:r>
          </w:p>
        </w:tc>
      </w:tr>
      <w:tr w:rsidR="00FA10DB" w:rsidRPr="005E6973" w:rsidTr="00C62A70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6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Default="00776236" w:rsidP="00505C9C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4-Oct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Instructors present Case 1</w:t>
            </w:r>
          </w:p>
          <w:p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:rsidR="007A4338" w:rsidRDefault="007A4338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:rsidR="007A4338" w:rsidRDefault="007A4338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:rsidR="007A4338" w:rsidRDefault="007A4338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  <w:p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 xml:space="preserve">Agenda: 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Successful Presentation Skills (25 min.) 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18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Faculty Present Case #1: (30 min.)</w:t>
            </w:r>
          </w:p>
          <w:p w:rsidR="00FA10DB" w:rsidRPr="00DC10CD" w:rsidRDefault="00FA10DB" w:rsidP="00DC10CD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chniques (20 min.)</w:t>
            </w:r>
          </w:p>
        </w:tc>
        <w:tc>
          <w:tcPr>
            <w:tcW w:w="6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Turn in at beginning of class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Report for “July at the Multiplex”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Team Evaluation Form CP p. 38 – “July at the Multiplex” - Case #1 </w:t>
            </w:r>
          </w:p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br/>
              <w:t xml:space="preserve">Bring to class: 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resentation Evaluation Form (blank) – CP p. 42 </w:t>
            </w:r>
          </w:p>
          <w:p w:rsidR="00FA10DB" w:rsidRPr="00DC10CD" w:rsidRDefault="00FA10DB" w:rsidP="00DC10CD">
            <w:pPr>
              <w:pStyle w:val="Default"/>
              <w:numPr>
                <w:ilvl w:val="0"/>
                <w:numId w:val="19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hallenge Team Grading Form (blank) – CP p. 44 </w:t>
            </w:r>
          </w:p>
        </w:tc>
      </w:tr>
      <w:tr w:rsidR="00DC10CD" w:rsidRPr="005E6973" w:rsidTr="00C62A70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10CD" w:rsidRDefault="00DC10CD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7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C10CD" w:rsidRDefault="00776236" w:rsidP="0077623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1</w:t>
            </w:r>
            <w:r w:rsidR="00DC10CD">
              <w:rPr>
                <w:rFonts w:cs="Calibri"/>
                <w:color w:val="000000"/>
              </w:rPr>
              <w:t>-OCT</w:t>
            </w:r>
          </w:p>
        </w:tc>
        <w:tc>
          <w:tcPr>
            <w:tcW w:w="2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C10CD" w:rsidRPr="005E6973" w:rsidRDefault="00DC10CD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ing session for Case 2: “</w:t>
            </w:r>
            <w:r w:rsidR="00776236">
              <w:rPr>
                <w:rFonts w:cs="Calibri"/>
                <w:color w:val="000000"/>
              </w:rPr>
              <w:t>Unconventional and Growing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C10CD" w:rsidRPr="005E6973" w:rsidRDefault="00DC10CD" w:rsidP="00DC10CD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2 (75 min.) </w:t>
            </w:r>
          </w:p>
          <w:p w:rsidR="00DC10CD" w:rsidRPr="005E6973" w:rsidRDefault="00DC10CD" w:rsidP="00DC10CD">
            <w:pPr>
              <w:pStyle w:val="Default"/>
              <w:numPr>
                <w:ilvl w:val="0"/>
                <w:numId w:val="20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view Work Plan Case 2</w:t>
            </w:r>
          </w:p>
        </w:tc>
        <w:tc>
          <w:tcPr>
            <w:tcW w:w="6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C10CD" w:rsidRPr="005E6973" w:rsidRDefault="00DC10CD" w:rsidP="00DC10C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:</w:t>
            </w:r>
          </w:p>
          <w:p w:rsidR="00DC10CD" w:rsidRPr="005E6973" w:rsidRDefault="00DC10CD" w:rsidP="00DC10CD">
            <w:pPr>
              <w:pStyle w:val="Default"/>
              <w:numPr>
                <w:ilvl w:val="0"/>
                <w:numId w:val="26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776236">
              <w:rPr>
                <w:rFonts w:ascii="Calibri" w:hAnsi="Calibri" w:cs="Calibri"/>
                <w:sz w:val="20"/>
                <w:szCs w:val="20"/>
              </w:rPr>
              <w:t>Unconventional and Growing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” and Case Library </w:t>
            </w:r>
            <w:r>
              <w:rPr>
                <w:rFonts w:ascii="Calibri" w:hAnsi="Calibri" w:cs="Calibri"/>
                <w:sz w:val="20"/>
                <w:szCs w:val="20"/>
              </w:rPr>
              <w:t>– BUS302 website</w:t>
            </w:r>
          </w:p>
          <w:p w:rsidR="00DC10CD" w:rsidRPr="005E6973" w:rsidRDefault="00DC10CD" w:rsidP="00DC10CD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:rsidR="00DC10CD" w:rsidRPr="005E6973" w:rsidRDefault="00DC10CD" w:rsidP="00DC10CD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:rsidR="00DC10CD" w:rsidRPr="005E6973" w:rsidRDefault="00DC10CD" w:rsidP="00DC10CD">
            <w:pPr>
              <w:pStyle w:val="Default"/>
              <w:numPr>
                <w:ilvl w:val="0"/>
                <w:numId w:val="21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 w:rsidR="00776236">
              <w:rPr>
                <w:rFonts w:ascii="Calibri" w:hAnsi="Calibri" w:cs="Calibri"/>
                <w:sz w:val="20"/>
                <w:szCs w:val="20"/>
              </w:rPr>
              <w:t>Unconventional and Growing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” - Case #2 </w:t>
            </w:r>
          </w:p>
          <w:p w:rsidR="00DC10CD" w:rsidRPr="005E6973" w:rsidRDefault="00DC10CD" w:rsidP="00DC10CD">
            <w:pPr>
              <w:pStyle w:val="Default"/>
              <w:numPr>
                <w:ilvl w:val="0"/>
                <w:numId w:val="21"/>
              </w:num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ist of individual team questions to be resolved r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egarding “</w:t>
            </w:r>
            <w:r w:rsidR="00776236">
              <w:rPr>
                <w:rFonts w:ascii="Calibri" w:hAnsi="Calibri" w:cs="Calibri"/>
                <w:sz w:val="20"/>
                <w:szCs w:val="20"/>
              </w:rPr>
              <w:t>Unconventional and Growing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” - Case #2</w:t>
            </w:r>
          </w:p>
        </w:tc>
      </w:tr>
      <w:tr w:rsidR="00FA10DB" w:rsidRPr="005E6973" w:rsidTr="00C62A70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DC10CD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8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776236" w:rsidP="0077623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8</w:t>
            </w:r>
            <w:r w:rsidR="00FA10DB">
              <w:rPr>
                <w:rFonts w:cs="Calibri"/>
                <w:color w:val="000000"/>
              </w:rPr>
              <w:t>-Oct</w:t>
            </w:r>
          </w:p>
        </w:tc>
        <w:tc>
          <w:tcPr>
            <w:tcW w:w="2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2 “</w:t>
            </w:r>
            <w:r w:rsidR="00776236">
              <w:rPr>
                <w:rFonts w:cs="Calibri"/>
                <w:color w:val="000000"/>
              </w:rPr>
              <w:t>Unconventional and Growing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resent case 2 (2 teams) </w:t>
            </w:r>
          </w:p>
        </w:tc>
        <w:tc>
          <w:tcPr>
            <w:tcW w:w="6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 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2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:rsidR="00FA10DB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 case 2 (75 min. for each group)</w:t>
            </w:r>
          </w:p>
        </w:tc>
      </w:tr>
      <w:tr w:rsidR="00FA10DB" w:rsidRPr="005E6973" w:rsidTr="00C62A70">
        <w:trPr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DC10CD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9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776236" w:rsidP="00505C9C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5</w:t>
            </w:r>
            <w:r w:rsidR="00FA10DB">
              <w:rPr>
                <w:rFonts w:cs="Calibri"/>
                <w:color w:val="000000"/>
              </w:rPr>
              <w:t>-Oct</w:t>
            </w:r>
          </w:p>
        </w:tc>
        <w:tc>
          <w:tcPr>
            <w:tcW w:w="2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3: “</w:t>
            </w:r>
            <w:r w:rsidR="00776236">
              <w:rPr>
                <w:rFonts w:cs="Calibri"/>
                <w:color w:val="000000"/>
              </w:rPr>
              <w:t>Found and Lost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10DB" w:rsidRDefault="00C62A70" w:rsidP="00C62A70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ach Case #3</w:t>
            </w:r>
          </w:p>
          <w:p w:rsidR="00C62A70" w:rsidRPr="00C62A70" w:rsidRDefault="00C62A70" w:rsidP="00C62A70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Review Work Plan Case #3</w:t>
            </w:r>
          </w:p>
          <w:p w:rsidR="00FA10DB" w:rsidRPr="00C62A70" w:rsidRDefault="00FA10DB" w:rsidP="00C62A70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0A3FEF">
              <w:rPr>
                <w:rFonts w:ascii="Calibri" w:hAnsi="Calibri" w:cs="Calibri"/>
                <w:color w:val="auto"/>
                <w:sz w:val="20"/>
                <w:szCs w:val="20"/>
              </w:rPr>
              <w:t>Dialogue &amp; Feedback Skills</w:t>
            </w:r>
          </w:p>
          <w:p w:rsidR="00C62A70" w:rsidRPr="005E6973" w:rsidRDefault="00C62A70" w:rsidP="00C62A70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eams Meetings w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ith Instructor</w:t>
            </w:r>
          </w:p>
        </w:tc>
        <w:tc>
          <w:tcPr>
            <w:tcW w:w="6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:</w:t>
            </w:r>
          </w:p>
          <w:p w:rsidR="00FA10DB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776236">
              <w:rPr>
                <w:rFonts w:ascii="Calibri" w:hAnsi="Calibri" w:cs="Calibri"/>
                <w:sz w:val="20"/>
                <w:szCs w:val="20"/>
              </w:rPr>
              <w:t>Found and Lost</w:t>
            </w:r>
            <w:r>
              <w:rPr>
                <w:rFonts w:ascii="Calibri" w:hAnsi="Calibri" w:cs="Calibri"/>
                <w:sz w:val="20"/>
                <w:szCs w:val="20"/>
              </w:rPr>
              <w:t>” -  BUS302 website</w:t>
            </w:r>
          </w:p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 w:rsidR="00776236">
              <w:rPr>
                <w:rFonts w:ascii="Calibri" w:hAnsi="Calibri" w:cs="Calibri"/>
                <w:sz w:val="20"/>
                <w:szCs w:val="20"/>
              </w:rPr>
              <w:t>Found and Lost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” - Case #</w:t>
            </w:r>
            <w:r>
              <w:rPr>
                <w:rFonts w:ascii="Calibri" w:hAnsi="Calibri" w:cs="Calibri"/>
                <w:sz w:val="20"/>
                <w:szCs w:val="20"/>
              </w:rPr>
              <w:t>3</w:t>
            </w:r>
          </w:p>
          <w:p w:rsidR="00FA10DB" w:rsidRPr="001532F0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ist of individual team questions to be resolved r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egarding “</w:t>
            </w:r>
            <w:r w:rsidR="00776236">
              <w:rPr>
                <w:rFonts w:ascii="Calibri" w:hAnsi="Calibri" w:cs="Calibri"/>
                <w:sz w:val="20"/>
                <w:szCs w:val="20"/>
              </w:rPr>
              <w:t>Found and Lost</w:t>
            </w:r>
            <w:r w:rsidRPr="00022C45">
              <w:rPr>
                <w:rFonts w:ascii="Calibri" w:hAnsi="Calibri" w:cs="Calibri"/>
                <w:sz w:val="20"/>
                <w:szCs w:val="20"/>
              </w:rPr>
              <w:t>”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- Case #3</w:t>
            </w:r>
          </w:p>
        </w:tc>
      </w:tr>
      <w:tr w:rsidR="00FA10DB" w:rsidRPr="005E6973" w:rsidTr="00C62A70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C62A70" w:rsidP="00FA10DB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0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C62A70" w:rsidP="00C62A70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1</w:t>
            </w:r>
            <w:r w:rsidR="00DC10CD">
              <w:rPr>
                <w:rFonts w:cs="Calibri"/>
              </w:rPr>
              <w:t>-Nov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3:  “</w:t>
            </w:r>
            <w:r w:rsidR="00776236">
              <w:rPr>
                <w:rFonts w:cs="Calibri"/>
                <w:color w:val="000000"/>
              </w:rPr>
              <w:t>Found and Lost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10DB" w:rsidRPr="005E6973" w:rsidRDefault="00DC10CD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 C</w:t>
            </w:r>
            <w:r w:rsidR="00FA10DB" w:rsidRPr="005E6973">
              <w:rPr>
                <w:rFonts w:ascii="Calibri" w:hAnsi="Calibri" w:cs="Calibri"/>
                <w:sz w:val="20"/>
                <w:szCs w:val="20"/>
              </w:rPr>
              <w:t xml:space="preserve">ase #3 (2 teams) </w:t>
            </w:r>
          </w:p>
        </w:tc>
        <w:tc>
          <w:tcPr>
            <w:tcW w:w="6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 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3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Present case 3 (75 min. each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team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)</w:t>
            </w:r>
          </w:p>
        </w:tc>
      </w:tr>
      <w:tr w:rsidR="00FA10DB" w:rsidRPr="005E6973" w:rsidTr="00C62A70">
        <w:trPr>
          <w:cantSplit/>
          <w:trHeight w:val="375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C62A70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C62A70">
              <w:rPr>
                <w:rFonts w:cs="Calibri"/>
              </w:rPr>
              <w:t>1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C62A70" w:rsidP="00C62A70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8</w:t>
            </w:r>
            <w:r w:rsidR="00FA10DB">
              <w:rPr>
                <w:rFonts w:cs="Calibri"/>
              </w:rPr>
              <w:t>-Nov</w:t>
            </w:r>
          </w:p>
        </w:tc>
        <w:tc>
          <w:tcPr>
            <w:tcW w:w="2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4: “</w:t>
            </w:r>
            <w:r w:rsidR="00776236">
              <w:rPr>
                <w:rFonts w:cs="Calibri"/>
                <w:color w:val="000000"/>
              </w:rPr>
              <w:t>GMOptimization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4 (60 min.) </w:t>
            </w:r>
          </w:p>
          <w:p w:rsidR="00FA10DB" w:rsidRDefault="00FA10DB" w:rsidP="00FA10DB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lastRenderedPageBreak/>
              <w:t xml:space="preserve">Review Work Plan Case #4 </w:t>
            </w:r>
          </w:p>
          <w:p w:rsidR="00C62A70" w:rsidRPr="005E6973" w:rsidRDefault="00C62A70" w:rsidP="00FA10DB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Ethics Case (75 min.)</w:t>
            </w:r>
          </w:p>
        </w:tc>
        <w:tc>
          <w:tcPr>
            <w:tcW w:w="6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lastRenderedPageBreak/>
              <w:t xml:space="preserve"> </w:t>
            </w: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:</w:t>
            </w:r>
          </w:p>
          <w:p w:rsidR="00FA10DB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776236">
              <w:rPr>
                <w:rFonts w:ascii="Calibri" w:hAnsi="Calibri" w:cs="Calibri"/>
                <w:sz w:val="20"/>
                <w:szCs w:val="20"/>
              </w:rPr>
              <w:t>GMOptimization</w:t>
            </w:r>
            <w:r>
              <w:rPr>
                <w:rFonts w:ascii="Calibri" w:hAnsi="Calibri" w:cs="Calibri"/>
                <w:sz w:val="20"/>
                <w:szCs w:val="20"/>
              </w:rPr>
              <w:t>” -  BUS302 website</w:t>
            </w:r>
          </w:p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lastRenderedPageBreak/>
              <w:t>Complete and bring to class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 Plan: “</w:t>
            </w:r>
            <w:r w:rsidR="00776236">
              <w:rPr>
                <w:rFonts w:ascii="Calibri" w:hAnsi="Calibri" w:cs="Calibri"/>
                <w:sz w:val="20"/>
                <w:szCs w:val="20"/>
              </w:rPr>
              <w:t>GMOptimization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” - Case #</w:t>
            </w:r>
            <w:r>
              <w:rPr>
                <w:rFonts w:ascii="Calibri" w:hAnsi="Calibri" w:cs="Calibri"/>
                <w:sz w:val="20"/>
                <w:szCs w:val="20"/>
              </w:rPr>
              <w:t>4</w:t>
            </w:r>
          </w:p>
          <w:p w:rsidR="00FA10DB" w:rsidRPr="00DD2822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ist of individual team questions to be resolved r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egarding “</w:t>
            </w:r>
            <w:r w:rsidR="00776236">
              <w:rPr>
                <w:rFonts w:ascii="Calibri" w:hAnsi="Calibri" w:cs="Calibri"/>
                <w:sz w:val="20"/>
                <w:szCs w:val="20"/>
              </w:rPr>
              <w:t>GMOptimization</w:t>
            </w:r>
            <w:r>
              <w:rPr>
                <w:rFonts w:ascii="Calibri" w:hAnsi="Calibri" w:cs="Calibri"/>
                <w:sz w:val="20"/>
                <w:szCs w:val="20"/>
              </w:rPr>
              <w:t>”- Case #4</w:t>
            </w:r>
          </w:p>
        </w:tc>
      </w:tr>
      <w:tr w:rsidR="00FA10DB" w:rsidRPr="005E6973" w:rsidTr="00C62A70">
        <w:trPr>
          <w:cantSplit/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DC10CD" w:rsidP="00C62A70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</w:t>
            </w:r>
            <w:r w:rsidR="00C62A70">
              <w:rPr>
                <w:rFonts w:cs="Calibri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C62A70" w:rsidP="00C62A70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15</w:t>
            </w:r>
            <w:r w:rsidR="00FA10DB">
              <w:rPr>
                <w:rFonts w:cs="Calibri"/>
              </w:rPr>
              <w:t>-Nov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4: “</w:t>
            </w:r>
            <w:r w:rsidR="00776236">
              <w:rPr>
                <w:rFonts w:cs="Calibri"/>
                <w:color w:val="000000"/>
              </w:rPr>
              <w:t>GMOptimization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:  C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ase 4 (2 teams)</w:t>
            </w:r>
          </w:p>
        </w:tc>
        <w:tc>
          <w:tcPr>
            <w:tcW w:w="6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 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4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resent case 4 (75 min. each) </w:t>
            </w:r>
          </w:p>
        </w:tc>
      </w:tr>
      <w:tr w:rsidR="00FA10DB" w:rsidRPr="005E6973" w:rsidTr="00C62A70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DC10CD" w:rsidP="00C62A70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C62A70">
              <w:rPr>
                <w:rFonts w:cs="Calibri"/>
              </w:rPr>
              <w:t>3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DC10CD" w:rsidP="00C62A70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2</w:t>
            </w:r>
            <w:r w:rsidR="00C62A70">
              <w:rPr>
                <w:rFonts w:cs="Calibri"/>
              </w:rPr>
              <w:t>2</w:t>
            </w:r>
            <w:r w:rsidR="00FA10DB">
              <w:rPr>
                <w:rFonts w:cs="Calibri"/>
              </w:rPr>
              <w:t>-Nov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Coach Case 5: “</w:t>
            </w:r>
            <w:r w:rsidR="00776236">
              <w:rPr>
                <w:rFonts w:cs="Calibri"/>
                <w:color w:val="000000"/>
              </w:rPr>
              <w:t>Banking with Trust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10DB" w:rsidRPr="005E6973" w:rsidRDefault="00FA10DB" w:rsidP="00C62A70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Coach Case 5 (60 min.) </w:t>
            </w:r>
          </w:p>
          <w:p w:rsidR="00C62A70" w:rsidRDefault="00FA10DB" w:rsidP="00C62A70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Review Work Plan Case 5</w:t>
            </w:r>
          </w:p>
          <w:p w:rsidR="00FA10DB" w:rsidRPr="00C62A70" w:rsidRDefault="00C62A70" w:rsidP="00C62A70">
            <w:pPr>
              <w:pStyle w:val="Default"/>
              <w:numPr>
                <w:ilvl w:val="0"/>
                <w:numId w:val="27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thics Case (75 min.)</w:t>
            </w:r>
            <w:r w:rsidR="00FA10DB" w:rsidRPr="00C62A70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6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Read prior to class:</w:t>
            </w:r>
          </w:p>
          <w:p w:rsidR="00FA10DB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“</w:t>
            </w:r>
            <w:r w:rsidR="00776236">
              <w:rPr>
                <w:rFonts w:ascii="Calibri" w:hAnsi="Calibri" w:cs="Calibri"/>
                <w:sz w:val="20"/>
                <w:szCs w:val="20"/>
              </w:rPr>
              <w:t>Banking with Trust</w:t>
            </w:r>
            <w:r>
              <w:rPr>
                <w:rFonts w:ascii="Calibri" w:hAnsi="Calibri" w:cs="Calibri"/>
                <w:sz w:val="20"/>
                <w:szCs w:val="20"/>
              </w:rPr>
              <w:t>” – BUS302 website</w:t>
            </w:r>
          </w:p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Complete and bring to class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ork-plan</w:t>
            </w:r>
            <w:r>
              <w:rPr>
                <w:rFonts w:ascii="Calibri" w:hAnsi="Calibri" w:cs="Calibri"/>
                <w:sz w:val="20"/>
                <w:szCs w:val="20"/>
              </w:rPr>
              <w:t>: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 “</w:t>
            </w:r>
            <w:r w:rsidR="00776236">
              <w:rPr>
                <w:rFonts w:ascii="Calibri" w:hAnsi="Calibri" w:cs="Calibri"/>
                <w:sz w:val="20"/>
                <w:szCs w:val="20"/>
              </w:rPr>
              <w:t>Banking with Trust</w:t>
            </w:r>
            <w:r>
              <w:rPr>
                <w:rFonts w:ascii="Calibri" w:hAnsi="Calibri" w:cs="Calibri"/>
                <w:sz w:val="20"/>
                <w:szCs w:val="20"/>
              </w:rPr>
              <w:t>”  - C</w:t>
            </w:r>
            <w:r w:rsidRPr="005E6973">
              <w:rPr>
                <w:rFonts w:ascii="Calibri" w:hAnsi="Calibri" w:cs="Calibri"/>
                <w:sz w:val="20"/>
                <w:szCs w:val="20"/>
              </w:rPr>
              <w:t xml:space="preserve">ase </w:t>
            </w:r>
            <w:r>
              <w:rPr>
                <w:rFonts w:ascii="Calibri" w:hAnsi="Calibri" w:cs="Calibri"/>
                <w:sz w:val="20"/>
                <w:szCs w:val="20"/>
              </w:rPr>
              <w:t>#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5</w:t>
            </w:r>
          </w:p>
          <w:p w:rsidR="00FA10DB" w:rsidRPr="00926008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ist of individual team questions to be resolved r</w:t>
            </w:r>
            <w:r w:rsidRPr="005E6973">
              <w:rPr>
                <w:rFonts w:ascii="Calibri" w:hAnsi="Calibri" w:cs="Calibri"/>
                <w:sz w:val="20"/>
                <w:szCs w:val="20"/>
              </w:rPr>
              <w:t>egarding “</w:t>
            </w:r>
            <w:r w:rsidR="00776236">
              <w:rPr>
                <w:rFonts w:ascii="Calibri" w:hAnsi="Calibri" w:cs="Calibri"/>
                <w:sz w:val="20"/>
                <w:szCs w:val="20"/>
              </w:rPr>
              <w:t>Banking with Trust</w:t>
            </w:r>
            <w:r w:rsidRPr="00022C45">
              <w:rPr>
                <w:rFonts w:ascii="Calibri" w:hAnsi="Calibri" w:cs="Calibri"/>
                <w:sz w:val="20"/>
                <w:szCs w:val="20"/>
              </w:rPr>
              <w:t>”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- Case #5</w:t>
            </w:r>
          </w:p>
        </w:tc>
      </w:tr>
      <w:tr w:rsidR="00FA10DB" w:rsidRPr="005E6973" w:rsidTr="00C62A70">
        <w:trPr>
          <w:trHeight w:val="375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C62A70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4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C62A70" w:rsidP="00DC10CD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</w:rPr>
              <w:t>29-Nov</w:t>
            </w:r>
          </w:p>
        </w:tc>
        <w:tc>
          <w:tcPr>
            <w:tcW w:w="2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Present Case 5: “</w:t>
            </w:r>
            <w:r w:rsidR="00776236">
              <w:rPr>
                <w:rFonts w:cs="Calibri"/>
                <w:color w:val="000000"/>
              </w:rPr>
              <w:t>Banking with Trust</w:t>
            </w:r>
            <w:r w:rsidRPr="005E6973">
              <w:rPr>
                <w:rFonts w:cs="Calibri"/>
                <w:color w:val="000000"/>
              </w:rPr>
              <w:t>”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10DB" w:rsidRPr="005E6973" w:rsidRDefault="00DC10CD" w:rsidP="00FA10DB">
            <w:pPr>
              <w:pStyle w:val="Default"/>
              <w:numPr>
                <w:ilvl w:val="0"/>
                <w:numId w:val="24"/>
              </w:num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esent: C</w:t>
            </w:r>
            <w:r w:rsidR="00FA10DB" w:rsidRPr="005E6973">
              <w:rPr>
                <w:rFonts w:ascii="Calibri" w:hAnsi="Calibri" w:cs="Calibri"/>
                <w:sz w:val="20"/>
                <w:szCs w:val="20"/>
              </w:rPr>
              <w:t xml:space="preserve">ase 5 (2 teams) </w:t>
            </w:r>
          </w:p>
        </w:tc>
        <w:tc>
          <w:tcPr>
            <w:tcW w:w="6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Non-presenting groups turn in 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Written case 5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Team evaluation forms (CP p. 42)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hallenge team grading forms (CP p. 44)</w:t>
            </w:r>
          </w:p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Presenting Team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 xml:space="preserve">Present case 5 (75 min. each) </w:t>
            </w:r>
          </w:p>
        </w:tc>
      </w:tr>
      <w:tr w:rsidR="00FA10DB" w:rsidRPr="005E6973" w:rsidTr="00C62A70">
        <w:trPr>
          <w:trHeight w:val="1691"/>
        </w:trPr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10DB" w:rsidRPr="005E6973" w:rsidRDefault="00C62A70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15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776236" w:rsidP="00776236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6</w:t>
            </w:r>
            <w:r w:rsidR="00FA10DB">
              <w:rPr>
                <w:rFonts w:cs="Calibri"/>
                <w:color w:val="000000"/>
              </w:rPr>
              <w:t>-Dec</w:t>
            </w:r>
          </w:p>
        </w:tc>
        <w:tc>
          <w:tcPr>
            <w:tcW w:w="2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spacing w:after="0" w:line="240" w:lineRule="auto"/>
              <w:jc w:val="center"/>
              <w:rPr>
                <w:rFonts w:cs="Calibri"/>
                <w:color w:val="000000"/>
              </w:rPr>
            </w:pPr>
            <w:r w:rsidRPr="005E6973">
              <w:rPr>
                <w:rFonts w:cs="Calibri"/>
                <w:color w:val="000000"/>
              </w:rPr>
              <w:t>In Class Ethics Writing Assignment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FA10DB" w:rsidP="00FA10DB">
            <w:pPr>
              <w:pStyle w:val="Default"/>
              <w:rPr>
                <w:rFonts w:ascii="Calibri" w:hAnsi="Calibri" w:cs="Calibri"/>
                <w:b/>
                <w:sz w:val="20"/>
                <w:szCs w:val="20"/>
              </w:rPr>
            </w:pPr>
            <w:r w:rsidRPr="005E6973">
              <w:rPr>
                <w:rFonts w:ascii="Calibri" w:hAnsi="Calibri" w:cs="Calibri"/>
                <w:b/>
                <w:sz w:val="20"/>
                <w:szCs w:val="20"/>
              </w:rPr>
              <w:t>Agenda: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In-class Ethics Writing Assignment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Analysis of case 5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Course wrap-up and review of grading</w:t>
            </w:r>
          </w:p>
          <w:p w:rsidR="00FA10DB" w:rsidRPr="005E6973" w:rsidRDefault="00FA10DB" w:rsidP="00FA10DB">
            <w:pPr>
              <w:pStyle w:val="Default"/>
              <w:numPr>
                <w:ilvl w:val="0"/>
                <w:numId w:val="25"/>
              </w:numPr>
              <w:rPr>
                <w:rFonts w:ascii="Calibri" w:hAnsi="Calibri" w:cs="Calibri"/>
                <w:sz w:val="20"/>
                <w:szCs w:val="20"/>
              </w:rPr>
            </w:pPr>
            <w:r w:rsidRPr="005E6973">
              <w:rPr>
                <w:rFonts w:ascii="Calibri" w:hAnsi="Calibri" w:cs="Calibri"/>
                <w:sz w:val="20"/>
                <w:szCs w:val="20"/>
              </w:rPr>
              <w:t>Debrief and celebration</w:t>
            </w:r>
          </w:p>
        </w:tc>
        <w:tc>
          <w:tcPr>
            <w:tcW w:w="6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A10DB" w:rsidRPr="005E6973" w:rsidRDefault="00815756" w:rsidP="00FA10DB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</w:tbl>
    <w:p w:rsidR="00FA737C" w:rsidRPr="005E6973" w:rsidRDefault="00FA737C" w:rsidP="0053796B">
      <w:pPr>
        <w:rPr>
          <w:rFonts w:cs="Calibri"/>
          <w:b/>
          <w:sz w:val="28"/>
        </w:rPr>
      </w:pPr>
    </w:p>
    <w:sectPr w:rsidR="00FA737C" w:rsidRPr="005E6973" w:rsidSect="005D521B">
      <w:footerReference w:type="default" r:id="rId8"/>
      <w:pgSz w:w="15840" w:h="12240" w:orient="landscape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423F" w:rsidRDefault="0099423F" w:rsidP="007A30A5">
      <w:pPr>
        <w:spacing w:after="0" w:line="240" w:lineRule="auto"/>
      </w:pPr>
      <w:r>
        <w:separator/>
      </w:r>
    </w:p>
  </w:endnote>
  <w:endnote w:type="continuationSeparator" w:id="0">
    <w:p w:rsidR="0099423F" w:rsidRDefault="0099423F" w:rsidP="007A30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735325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87EE3" w:rsidRDefault="00C87EE3" w:rsidP="00252C31">
        <w:pPr>
          <w:pStyle w:val="Footer"/>
          <w:jc w:val="center"/>
        </w:pPr>
      </w:p>
      <w:p w:rsidR="00252C31" w:rsidRDefault="0053796B" w:rsidP="00252C31">
        <w:pPr>
          <w:pStyle w:val="Footer"/>
          <w:jc w:val="center"/>
        </w:pPr>
        <w:r>
          <w:t xml:space="preserve">Page </w:t>
        </w:r>
        <w:r w:rsidR="00252C31">
          <w:fldChar w:fldCharType="begin"/>
        </w:r>
        <w:r w:rsidR="00252C31">
          <w:instrText xml:space="preserve"> PAGE   \* MERGEFORMAT </w:instrText>
        </w:r>
        <w:r w:rsidR="00252C31">
          <w:fldChar w:fldCharType="separate"/>
        </w:r>
        <w:r w:rsidR="002F684F">
          <w:rPr>
            <w:noProof/>
          </w:rPr>
          <w:t>1</w:t>
        </w:r>
        <w:r w:rsidR="00252C31">
          <w:rPr>
            <w:noProof/>
          </w:rPr>
          <w:fldChar w:fldCharType="end"/>
        </w:r>
      </w:p>
    </w:sdtContent>
  </w:sdt>
  <w:p w:rsidR="00252C31" w:rsidRDefault="00252C3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423F" w:rsidRDefault="0099423F" w:rsidP="007A30A5">
      <w:pPr>
        <w:spacing w:after="0" w:line="240" w:lineRule="auto"/>
      </w:pPr>
      <w:r>
        <w:separator/>
      </w:r>
    </w:p>
  </w:footnote>
  <w:footnote w:type="continuationSeparator" w:id="0">
    <w:p w:rsidR="0099423F" w:rsidRDefault="0099423F" w:rsidP="007A30A5">
      <w:pPr>
        <w:spacing w:after="0" w:line="240" w:lineRule="auto"/>
      </w:pPr>
      <w:r>
        <w:continuationSeparator/>
      </w:r>
    </w:p>
  </w:footnote>
  <w:footnote w:id="1">
    <w:p w:rsidR="00F77698" w:rsidRDefault="00F77698">
      <w:pPr>
        <w:pStyle w:val="FootnoteText"/>
      </w:pPr>
      <w:r>
        <w:rPr>
          <w:rStyle w:val="FootnoteReference"/>
        </w:rPr>
        <w:footnoteRef/>
      </w:r>
      <w:r w:rsidR="00CC273C">
        <w:t xml:space="preserve"> The dates apply to a </w:t>
      </w:r>
      <w:r w:rsidR="00D301EF">
        <w:t>Tuesday</w:t>
      </w:r>
      <w:r>
        <w:t xml:space="preserve"> class.  Adapt these to suit your schedule.  </w:t>
      </w:r>
      <w:r w:rsidR="0004198A">
        <w:t xml:space="preserve">The last day of formal instruction is </w:t>
      </w:r>
      <w:r w:rsidR="00776236">
        <w:t>Sunday</w:t>
      </w:r>
      <w:r w:rsidR="003E735D">
        <w:t>, December</w:t>
      </w:r>
      <w:r w:rsidR="00794077">
        <w:t xml:space="preserve"> </w:t>
      </w:r>
      <w:r w:rsidR="00776236">
        <w:t>11</w:t>
      </w:r>
      <w:r w:rsidR="0004198A">
        <w:t xml:space="preserve">. </w:t>
      </w:r>
      <w:r w:rsidR="00155075">
        <w:t>This semester</w:t>
      </w:r>
      <w:r w:rsidR="003525F8">
        <w:t>’s</w:t>
      </w:r>
      <w:r w:rsidR="00155075">
        <w:t xml:space="preserve"> holidays are </w:t>
      </w:r>
      <w:r w:rsidR="00D301EF">
        <w:t xml:space="preserve">Saturday </w:t>
      </w:r>
      <w:r w:rsidR="00505C9C">
        <w:t>9</w:t>
      </w:r>
      <w:r w:rsidR="00BE64CF">
        <w:t>/</w:t>
      </w:r>
      <w:r w:rsidR="00776236">
        <w:t>3</w:t>
      </w:r>
      <w:r w:rsidR="00D301EF">
        <w:t xml:space="preserve"> thru Monday </w:t>
      </w:r>
      <w:r w:rsidR="00BE64CF">
        <w:t>9/</w:t>
      </w:r>
      <w:r w:rsidR="00776236">
        <w:t>5</w:t>
      </w:r>
      <w:r w:rsidR="00D301EF">
        <w:t xml:space="preserve"> (</w:t>
      </w:r>
      <w:r w:rsidR="00BE64CF">
        <w:t>Labor Day Holiday</w:t>
      </w:r>
      <w:r w:rsidR="00D301EF">
        <w:t>)</w:t>
      </w:r>
      <w:r w:rsidR="00BE64CF">
        <w:t xml:space="preserve">, </w:t>
      </w:r>
      <w:r w:rsidR="00776236">
        <w:t>Friday</w:t>
      </w:r>
      <w:r w:rsidR="00CC273C">
        <w:t xml:space="preserve"> </w:t>
      </w:r>
      <w:r w:rsidR="00D301EF">
        <w:t>11/11</w:t>
      </w:r>
      <w:r w:rsidR="00BE64CF">
        <w:t xml:space="preserve"> (Veteran’s Day Holiday)</w:t>
      </w:r>
      <w:r w:rsidR="00155075">
        <w:t xml:space="preserve"> and </w:t>
      </w:r>
      <w:r w:rsidR="00D301EF">
        <w:t xml:space="preserve">Thursday </w:t>
      </w:r>
      <w:r w:rsidR="00BE64CF">
        <w:t>11/2</w:t>
      </w:r>
      <w:r w:rsidR="00776236">
        <w:t>4</w:t>
      </w:r>
      <w:r w:rsidR="00D301EF">
        <w:t xml:space="preserve"> thru Saturday </w:t>
      </w:r>
      <w:r w:rsidR="00BE64CF">
        <w:t>11/</w:t>
      </w:r>
      <w:r w:rsidR="00CC273C">
        <w:t>2</w:t>
      </w:r>
      <w:r w:rsidR="007C7359">
        <w:t>6</w:t>
      </w:r>
      <w:r w:rsidR="00D301EF">
        <w:t xml:space="preserve"> for</w:t>
      </w:r>
      <w:r w:rsidR="00BE64CF">
        <w:t xml:space="preserve"> Thanksgivi</w:t>
      </w:r>
      <w:r w:rsidR="00236F73">
        <w:t>ng r</w:t>
      </w:r>
      <w:r w:rsidR="00BE64CF">
        <w:t>ecess</w:t>
      </w:r>
      <w:r w:rsidR="00236F73">
        <w:t>.</w:t>
      </w:r>
    </w:p>
  </w:footnote>
  <w:footnote w:id="2">
    <w:p w:rsidR="00F77698" w:rsidRDefault="00F77698">
      <w:pPr>
        <w:pStyle w:val="FootnoteText"/>
      </w:pPr>
      <w:r>
        <w:rPr>
          <w:rStyle w:val="FootnoteReference"/>
        </w:rPr>
        <w:footnoteRef/>
      </w:r>
      <w:r>
        <w:t xml:space="preserve"> Items in the BUS 302 Course Pack are abbrevia</w:t>
      </w:r>
      <w:r w:rsidR="00277854">
        <w:t>te</w:t>
      </w:r>
      <w:r w:rsidR="00C604B2">
        <w:t xml:space="preserve">d CP. </w:t>
      </w:r>
      <w:r w:rsidR="00277854">
        <w:t xml:space="preserve">Course Pack </w:t>
      </w:r>
      <w:r w:rsidR="00C604B2">
        <w:t>materials are available in print form and online.</w:t>
      </w:r>
      <w:r w:rsidR="000120F3">
        <w:t xml:space="preserve"> Instructors </w:t>
      </w:r>
      <w:r w:rsidR="00035D8A">
        <w:t>may</w:t>
      </w:r>
      <w:r w:rsidR="006D1A1B">
        <w:t xml:space="preserve"> make </w:t>
      </w:r>
      <w:r w:rsidR="00C73C6E">
        <w:t xml:space="preserve">purchasing </w:t>
      </w:r>
      <w:r w:rsidR="006D1A1B">
        <w:t>the print form of C</w:t>
      </w:r>
      <w:r w:rsidR="007A4338">
        <w:t xml:space="preserve">ourse </w:t>
      </w:r>
      <w:r w:rsidR="006D1A1B">
        <w:t>P</w:t>
      </w:r>
      <w:r w:rsidR="007A4338">
        <w:t>ack</w:t>
      </w:r>
      <w:r w:rsidR="006D1A1B">
        <w:t xml:space="preserve"> </w:t>
      </w:r>
      <w:r w:rsidR="00252C31">
        <w:t>mandatory</w:t>
      </w:r>
      <w:r w:rsidR="00035D8A"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6B198D"/>
    <w:multiLevelType w:val="hybridMultilevel"/>
    <w:tmpl w:val="F934D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60024"/>
    <w:multiLevelType w:val="hybridMultilevel"/>
    <w:tmpl w:val="479EE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861E3"/>
    <w:multiLevelType w:val="hybridMultilevel"/>
    <w:tmpl w:val="19D42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F0DBF"/>
    <w:multiLevelType w:val="hybridMultilevel"/>
    <w:tmpl w:val="5DFAD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95603"/>
    <w:multiLevelType w:val="hybridMultilevel"/>
    <w:tmpl w:val="CCEAA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1437D"/>
    <w:multiLevelType w:val="hybridMultilevel"/>
    <w:tmpl w:val="C0DC3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CD2BCC"/>
    <w:multiLevelType w:val="hybridMultilevel"/>
    <w:tmpl w:val="D8BEA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15966"/>
    <w:multiLevelType w:val="hybridMultilevel"/>
    <w:tmpl w:val="DB74A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97757E"/>
    <w:multiLevelType w:val="hybridMultilevel"/>
    <w:tmpl w:val="7F8C8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95AE8"/>
    <w:multiLevelType w:val="hybridMultilevel"/>
    <w:tmpl w:val="7924B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E3998"/>
    <w:multiLevelType w:val="hybridMultilevel"/>
    <w:tmpl w:val="5B566C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60B1C05"/>
    <w:multiLevelType w:val="hybridMultilevel"/>
    <w:tmpl w:val="41083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BC621A"/>
    <w:multiLevelType w:val="hybridMultilevel"/>
    <w:tmpl w:val="91586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271DC4"/>
    <w:multiLevelType w:val="hybridMultilevel"/>
    <w:tmpl w:val="4F3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145810"/>
    <w:multiLevelType w:val="hybridMultilevel"/>
    <w:tmpl w:val="0AFA8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487A18"/>
    <w:multiLevelType w:val="hybridMultilevel"/>
    <w:tmpl w:val="239EB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B834A3"/>
    <w:multiLevelType w:val="hybridMultilevel"/>
    <w:tmpl w:val="32F2C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595DDD"/>
    <w:multiLevelType w:val="hybridMultilevel"/>
    <w:tmpl w:val="5F5A6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6B6533"/>
    <w:multiLevelType w:val="hybridMultilevel"/>
    <w:tmpl w:val="41E44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B73824"/>
    <w:multiLevelType w:val="hybridMultilevel"/>
    <w:tmpl w:val="F4561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0F0794"/>
    <w:multiLevelType w:val="hybridMultilevel"/>
    <w:tmpl w:val="C2A4B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7D6B04"/>
    <w:multiLevelType w:val="hybridMultilevel"/>
    <w:tmpl w:val="57F60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5735AD"/>
    <w:multiLevelType w:val="hybridMultilevel"/>
    <w:tmpl w:val="E10E9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A022DC"/>
    <w:multiLevelType w:val="hybridMultilevel"/>
    <w:tmpl w:val="29AE8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021D3D"/>
    <w:multiLevelType w:val="hybridMultilevel"/>
    <w:tmpl w:val="EB8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B70528"/>
    <w:multiLevelType w:val="hybridMultilevel"/>
    <w:tmpl w:val="F93AD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7D4477"/>
    <w:multiLevelType w:val="hybridMultilevel"/>
    <w:tmpl w:val="883CF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7A4143"/>
    <w:multiLevelType w:val="hybridMultilevel"/>
    <w:tmpl w:val="D87CB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8"/>
  </w:num>
  <w:num w:numId="3">
    <w:abstractNumId w:val="1"/>
  </w:num>
  <w:num w:numId="4">
    <w:abstractNumId w:val="20"/>
  </w:num>
  <w:num w:numId="5">
    <w:abstractNumId w:val="12"/>
  </w:num>
  <w:num w:numId="6">
    <w:abstractNumId w:val="9"/>
  </w:num>
  <w:num w:numId="7">
    <w:abstractNumId w:val="10"/>
  </w:num>
  <w:num w:numId="8">
    <w:abstractNumId w:val="15"/>
  </w:num>
  <w:num w:numId="9">
    <w:abstractNumId w:val="4"/>
  </w:num>
  <w:num w:numId="10">
    <w:abstractNumId w:val="24"/>
  </w:num>
  <w:num w:numId="11">
    <w:abstractNumId w:val="16"/>
  </w:num>
  <w:num w:numId="12">
    <w:abstractNumId w:val="17"/>
  </w:num>
  <w:num w:numId="13">
    <w:abstractNumId w:val="8"/>
  </w:num>
  <w:num w:numId="14">
    <w:abstractNumId w:val="6"/>
  </w:num>
  <w:num w:numId="15">
    <w:abstractNumId w:val="7"/>
  </w:num>
  <w:num w:numId="16">
    <w:abstractNumId w:val="25"/>
  </w:num>
  <w:num w:numId="17">
    <w:abstractNumId w:val="2"/>
  </w:num>
  <w:num w:numId="18">
    <w:abstractNumId w:val="19"/>
  </w:num>
  <w:num w:numId="19">
    <w:abstractNumId w:val="14"/>
  </w:num>
  <w:num w:numId="20">
    <w:abstractNumId w:val="21"/>
  </w:num>
  <w:num w:numId="21">
    <w:abstractNumId w:val="11"/>
  </w:num>
  <w:num w:numId="22">
    <w:abstractNumId w:val="0"/>
  </w:num>
  <w:num w:numId="23">
    <w:abstractNumId w:val="13"/>
  </w:num>
  <w:num w:numId="24">
    <w:abstractNumId w:val="5"/>
  </w:num>
  <w:num w:numId="25">
    <w:abstractNumId w:val="3"/>
  </w:num>
  <w:num w:numId="26">
    <w:abstractNumId w:val="27"/>
  </w:num>
  <w:num w:numId="27">
    <w:abstractNumId w:val="22"/>
  </w:num>
  <w:num w:numId="2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xMDcxNDIzMTEztTBT0lEKTi0uzszPAykwqgUAKSq62SwAAAA="/>
  </w:docVars>
  <w:rsids>
    <w:rsidRoot w:val="00A73501"/>
    <w:rsid w:val="000120F3"/>
    <w:rsid w:val="00022C45"/>
    <w:rsid w:val="0003390D"/>
    <w:rsid w:val="00035D8A"/>
    <w:rsid w:val="000370A2"/>
    <w:rsid w:val="0004198A"/>
    <w:rsid w:val="00042234"/>
    <w:rsid w:val="00052812"/>
    <w:rsid w:val="00053363"/>
    <w:rsid w:val="00061AA4"/>
    <w:rsid w:val="0007588E"/>
    <w:rsid w:val="000759DE"/>
    <w:rsid w:val="00087B31"/>
    <w:rsid w:val="000A282D"/>
    <w:rsid w:val="000A3FEF"/>
    <w:rsid w:val="0010664C"/>
    <w:rsid w:val="001277C2"/>
    <w:rsid w:val="001532F0"/>
    <w:rsid w:val="00155075"/>
    <w:rsid w:val="00166491"/>
    <w:rsid w:val="001863EF"/>
    <w:rsid w:val="001975EE"/>
    <w:rsid w:val="001D5E8E"/>
    <w:rsid w:val="00236F73"/>
    <w:rsid w:val="0025216A"/>
    <w:rsid w:val="002528CA"/>
    <w:rsid w:val="00252C31"/>
    <w:rsid w:val="002570E4"/>
    <w:rsid w:val="00267BAA"/>
    <w:rsid w:val="00273046"/>
    <w:rsid w:val="00273294"/>
    <w:rsid w:val="00276872"/>
    <w:rsid w:val="00277854"/>
    <w:rsid w:val="002948A3"/>
    <w:rsid w:val="002F0759"/>
    <w:rsid w:val="002F684F"/>
    <w:rsid w:val="00343442"/>
    <w:rsid w:val="003525F8"/>
    <w:rsid w:val="00363E95"/>
    <w:rsid w:val="00366A0A"/>
    <w:rsid w:val="00375A99"/>
    <w:rsid w:val="003A0B5E"/>
    <w:rsid w:val="003C2B45"/>
    <w:rsid w:val="003E735D"/>
    <w:rsid w:val="0041208D"/>
    <w:rsid w:val="004202A1"/>
    <w:rsid w:val="00445AD7"/>
    <w:rsid w:val="00452774"/>
    <w:rsid w:val="004971A1"/>
    <w:rsid w:val="004B4E2D"/>
    <w:rsid w:val="004F3644"/>
    <w:rsid w:val="004F3647"/>
    <w:rsid w:val="004F3F1D"/>
    <w:rsid w:val="005025DE"/>
    <w:rsid w:val="00505C9C"/>
    <w:rsid w:val="005072FD"/>
    <w:rsid w:val="005227C6"/>
    <w:rsid w:val="0053796B"/>
    <w:rsid w:val="00545BB7"/>
    <w:rsid w:val="00550CF0"/>
    <w:rsid w:val="0055679C"/>
    <w:rsid w:val="00575326"/>
    <w:rsid w:val="00582FD1"/>
    <w:rsid w:val="005A03E3"/>
    <w:rsid w:val="005A4D7A"/>
    <w:rsid w:val="005D521B"/>
    <w:rsid w:val="005E63A3"/>
    <w:rsid w:val="005E6973"/>
    <w:rsid w:val="005F10BB"/>
    <w:rsid w:val="005F77E1"/>
    <w:rsid w:val="00607A9C"/>
    <w:rsid w:val="00624496"/>
    <w:rsid w:val="00676B51"/>
    <w:rsid w:val="006A316B"/>
    <w:rsid w:val="006B4890"/>
    <w:rsid w:val="006C0101"/>
    <w:rsid w:val="006D1A1B"/>
    <w:rsid w:val="006D7018"/>
    <w:rsid w:val="0070064F"/>
    <w:rsid w:val="00706855"/>
    <w:rsid w:val="00707028"/>
    <w:rsid w:val="0071423C"/>
    <w:rsid w:val="0072355E"/>
    <w:rsid w:val="00762EB7"/>
    <w:rsid w:val="00773AC8"/>
    <w:rsid w:val="00776236"/>
    <w:rsid w:val="007822B7"/>
    <w:rsid w:val="00794077"/>
    <w:rsid w:val="00796EE4"/>
    <w:rsid w:val="007A30A5"/>
    <w:rsid w:val="007A4338"/>
    <w:rsid w:val="007C6813"/>
    <w:rsid w:val="007C7359"/>
    <w:rsid w:val="007D74CE"/>
    <w:rsid w:val="008028F0"/>
    <w:rsid w:val="00815756"/>
    <w:rsid w:val="00817561"/>
    <w:rsid w:val="00827B2D"/>
    <w:rsid w:val="00830242"/>
    <w:rsid w:val="0083083C"/>
    <w:rsid w:val="008426C8"/>
    <w:rsid w:val="00851166"/>
    <w:rsid w:val="008601D2"/>
    <w:rsid w:val="00871757"/>
    <w:rsid w:val="008A4E7C"/>
    <w:rsid w:val="008B62D5"/>
    <w:rsid w:val="00911EFC"/>
    <w:rsid w:val="00926008"/>
    <w:rsid w:val="00927C90"/>
    <w:rsid w:val="0094075D"/>
    <w:rsid w:val="0095447A"/>
    <w:rsid w:val="00973B72"/>
    <w:rsid w:val="0099285D"/>
    <w:rsid w:val="0099423F"/>
    <w:rsid w:val="009F641D"/>
    <w:rsid w:val="00A73501"/>
    <w:rsid w:val="00AB026D"/>
    <w:rsid w:val="00B06401"/>
    <w:rsid w:val="00B10070"/>
    <w:rsid w:val="00B111FB"/>
    <w:rsid w:val="00B26490"/>
    <w:rsid w:val="00B31C26"/>
    <w:rsid w:val="00B70680"/>
    <w:rsid w:val="00B82FF8"/>
    <w:rsid w:val="00B83A2A"/>
    <w:rsid w:val="00BB78A9"/>
    <w:rsid w:val="00BE64CF"/>
    <w:rsid w:val="00BF2E80"/>
    <w:rsid w:val="00C17C62"/>
    <w:rsid w:val="00C42F45"/>
    <w:rsid w:val="00C604B2"/>
    <w:rsid w:val="00C62A70"/>
    <w:rsid w:val="00C73C6E"/>
    <w:rsid w:val="00C87EE3"/>
    <w:rsid w:val="00CC273C"/>
    <w:rsid w:val="00CD040A"/>
    <w:rsid w:val="00D03B12"/>
    <w:rsid w:val="00D05AA3"/>
    <w:rsid w:val="00D301EF"/>
    <w:rsid w:val="00D4292E"/>
    <w:rsid w:val="00D4484D"/>
    <w:rsid w:val="00D52808"/>
    <w:rsid w:val="00D719B6"/>
    <w:rsid w:val="00D9125A"/>
    <w:rsid w:val="00D9308A"/>
    <w:rsid w:val="00DC10CD"/>
    <w:rsid w:val="00DC7D93"/>
    <w:rsid w:val="00DD2822"/>
    <w:rsid w:val="00DF03B9"/>
    <w:rsid w:val="00E16182"/>
    <w:rsid w:val="00E73AC3"/>
    <w:rsid w:val="00E7507A"/>
    <w:rsid w:val="00EA6484"/>
    <w:rsid w:val="00EA6DA8"/>
    <w:rsid w:val="00ED2FDB"/>
    <w:rsid w:val="00ED3DF1"/>
    <w:rsid w:val="00EE2D2A"/>
    <w:rsid w:val="00EE7075"/>
    <w:rsid w:val="00F02B06"/>
    <w:rsid w:val="00F10A47"/>
    <w:rsid w:val="00F77698"/>
    <w:rsid w:val="00FA10DB"/>
    <w:rsid w:val="00FA737C"/>
    <w:rsid w:val="00FC3F32"/>
    <w:rsid w:val="00FF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17EE06DB-F782-44B2-80C2-661A67A5E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3501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0064F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70064F"/>
    <w:rPr>
      <w:rFonts w:ascii="Cambria" w:hAnsi="Cambria" w:cs="Times New Roman"/>
      <w:b/>
      <w:bCs/>
      <w:color w:val="4F81BD"/>
      <w:sz w:val="26"/>
      <w:szCs w:val="26"/>
    </w:rPr>
  </w:style>
  <w:style w:type="paragraph" w:customStyle="1" w:styleId="Default">
    <w:name w:val="Default"/>
    <w:uiPriority w:val="99"/>
    <w:rsid w:val="007A30A5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rsid w:val="007A30A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A30A5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7A30A5"/>
    <w:rPr>
      <w:rFonts w:cs="Times New Roman"/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52C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C3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52C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C31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3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C6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82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99FC77-96DE-4675-B2D9-9FFCED5623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87</Words>
  <Characters>563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ENDAR OF ASSIGNMENTS</vt:lpstr>
    </vt:vector>
  </TitlesOfParts>
  <Company>CSU, Northridge</Company>
  <LinksUpToDate>false</LinksUpToDate>
  <CharactersWithSpaces>66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ENDAR OF ASSIGNMENTS</dc:title>
  <dc:subject/>
  <dc:creator>College of Business and Economics</dc:creator>
  <cp:keywords/>
  <dc:description/>
  <cp:lastModifiedBy>Sutton, Vanessa M</cp:lastModifiedBy>
  <cp:revision>2</cp:revision>
  <cp:lastPrinted>2014-08-17T03:13:00Z</cp:lastPrinted>
  <dcterms:created xsi:type="dcterms:W3CDTF">2016-08-25T16:10:00Z</dcterms:created>
  <dcterms:modified xsi:type="dcterms:W3CDTF">2016-08-25T16:10:00Z</dcterms:modified>
</cp:coreProperties>
</file>